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0491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8T17:34:25Z</dcterms:created>
  <dcterms:modified xsi:type="dcterms:W3CDTF">2022-05-08T17:34:25Z</dcterms:modified>
</cp:coreProperties>
</file>